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7244F" w14:textId="77777777" w:rsidR="00F960F0" w:rsidRPr="00F960F0" w:rsidRDefault="00F960F0" w:rsidP="00F960F0">
      <w:pPr>
        <w:rPr>
          <w:rFonts w:ascii="Arial" w:hAnsi="Arial" w:cs="Arial"/>
          <w:b/>
          <w:kern w:val="0"/>
          <w:sz w:val="20"/>
          <w:u w:val="single"/>
          <w:lang w:val="en-IN"/>
          <w14:ligatures w14:val="none"/>
        </w:rPr>
      </w:pPr>
      <w:bookmarkStart w:id="0" w:name="_GoBack"/>
      <w:bookmarkEnd w:id="0"/>
      <w:r w:rsidRPr="00F960F0">
        <w:rPr>
          <w:rFonts w:ascii="Arial" w:hAnsi="Arial" w:cs="Arial"/>
          <w:b/>
          <w:kern w:val="0"/>
          <w:sz w:val="20"/>
          <w:u w:val="single"/>
          <w:lang w:val="en-IN"/>
          <w14:ligatures w14:val="none"/>
        </w:rPr>
        <w:t>Editor’s Comment:</w:t>
      </w:r>
    </w:p>
    <w:p w14:paraId="2B88D8E8" w14:textId="0AA2A8A4" w:rsidR="00F960F0" w:rsidRDefault="00F960F0" w:rsidP="00F960F0">
      <w:pPr>
        <w:rPr>
          <w:rFonts w:ascii="Arial" w:hAnsi="Arial" w:cs="Arial"/>
          <w:kern w:val="0"/>
          <w:sz w:val="20"/>
          <w:lang w:val="en-IN"/>
          <w14:ligatures w14:val="none"/>
        </w:rPr>
      </w:pPr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Accept</w:t>
      </w:r>
      <w:r>
        <w:rPr>
          <w:rFonts w:ascii="Arial" w:hAnsi="Arial" w:cs="Arial"/>
          <w:kern w:val="0"/>
          <w:sz w:val="20"/>
          <w:lang w:val="en-IN"/>
          <w14:ligatures w14:val="none"/>
        </w:rPr>
        <w:t>ed</w:t>
      </w:r>
    </w:p>
    <w:p w14:paraId="2CC82D06" w14:textId="342932A6" w:rsidR="00F960F0" w:rsidRPr="00F960F0" w:rsidRDefault="00F960F0" w:rsidP="00F960F0">
      <w:pPr>
        <w:rPr>
          <w:rFonts w:ascii="Arial" w:hAnsi="Arial" w:cs="Arial"/>
          <w:b/>
          <w:kern w:val="0"/>
          <w:sz w:val="20"/>
          <w:u w:val="single"/>
          <w:lang w:val="en-IN"/>
          <w14:ligatures w14:val="none"/>
        </w:rPr>
      </w:pPr>
      <w:r w:rsidRPr="00F960F0">
        <w:rPr>
          <w:rFonts w:ascii="Arial" w:hAnsi="Arial" w:cs="Arial"/>
          <w:b/>
          <w:kern w:val="0"/>
          <w:sz w:val="20"/>
          <w:u w:val="single"/>
          <w:lang w:val="en-IN"/>
          <w14:ligatures w14:val="none"/>
        </w:rPr>
        <w:t>Editor’s Details:</w:t>
      </w:r>
    </w:p>
    <w:p w14:paraId="736B4CA0" w14:textId="197BB6B0" w:rsidR="00F960F0" w:rsidRDefault="00F960F0">
      <w:proofErr w:type="spellStart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Dr.</w:t>
      </w:r>
      <w:proofErr w:type="spell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  Mohammed </w:t>
      </w:r>
      <w:proofErr w:type="spellStart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Jard</w:t>
      </w:r>
      <w:proofErr w:type="spell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 </w:t>
      </w:r>
      <w:proofErr w:type="spellStart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Kadhim</w:t>
      </w:r>
      <w:proofErr w:type="spell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, Al- </w:t>
      </w:r>
      <w:proofErr w:type="spellStart"/>
      <w:proofErr w:type="gramStart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Furat</w:t>
      </w:r>
      <w:proofErr w:type="spell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  Al</w:t>
      </w:r>
      <w:proofErr w:type="gram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- </w:t>
      </w:r>
      <w:proofErr w:type="spellStart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>Awsat</w:t>
      </w:r>
      <w:proofErr w:type="spellEnd"/>
      <w:r w:rsidRPr="00F960F0">
        <w:rPr>
          <w:rFonts w:ascii="Arial" w:hAnsi="Arial" w:cs="Arial"/>
          <w:kern w:val="0"/>
          <w:sz w:val="20"/>
          <w:lang w:val="en-IN"/>
          <w14:ligatures w14:val="none"/>
        </w:rPr>
        <w:t xml:space="preserve"> Technical University,  Iraq</w:t>
      </w:r>
    </w:p>
    <w:sectPr w:rsidR="00F96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wITM0MLU1NTI0szMyUdpeDU4uLM/DyQAsNaAA80OpgsAAAA"/>
  </w:docVars>
  <w:rsids>
    <w:rsidRoot w:val="006C68A4"/>
    <w:rsid w:val="006C68A4"/>
    <w:rsid w:val="006D2BDD"/>
    <w:rsid w:val="0086724B"/>
    <w:rsid w:val="00B17BEB"/>
    <w:rsid w:val="00BD65B4"/>
    <w:rsid w:val="00E9580E"/>
    <w:rsid w:val="00EC2008"/>
    <w:rsid w:val="00F9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00868"/>
  <w15:chartTrackingRefBased/>
  <w15:docId w15:val="{54134A7D-EED8-4569-B92D-1B924ADA7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0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8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97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4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2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6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1144</cp:lastModifiedBy>
  <cp:revision>3</cp:revision>
  <dcterms:created xsi:type="dcterms:W3CDTF">2024-12-04T08:30:00Z</dcterms:created>
  <dcterms:modified xsi:type="dcterms:W3CDTF">2025-10-25T06:07:00Z</dcterms:modified>
</cp:coreProperties>
</file>